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E5774B" w:rsidRDefault="00E5774B" w:rsidP="00E5774B">
      <w:pPr>
        <w:pStyle w:val="Title"/>
      </w:pPr>
      <w:r>
        <w:t>Title</w:t>
      </w:r>
    </w:p>
    <w:p w:rsidR="00E5774B" w:rsidRDefault="00E5774B" w:rsidP="00E5774B">
      <w:pPr>
        <w:pStyle w:val="Date"/>
      </w:pPr>
      <w:r>
        <w:t>Date</w:t>
      </w:r>
    </w:p>
    <w:p w:rsidR="00B14BC0" w:rsidRPr="00B14BC0" w:rsidRDefault="00B14BC0" w:rsidP="00B14BC0">
      <w:r>
        <w:t>$if (toc)$</w:t>
      </w:r>
    </w:p>
    <w:p w:rsidR="00B14BC0" w:rsidRDefault="00B14BC0" w:rsidP="00B14BC0">
      <w:r>
        <w:t>$toc$</w:t>
      </w:r>
    </w:p>
    <w:p w:rsidR="00B14BC0" w:rsidRPr="00B14BC0" w:rsidRDefault="00A93779" w:rsidP="00B14BC0">
      <w:r>
        <w:t>$end</w:t>
      </w:r>
      <w:bookmarkStart w:id="0" w:name="_GoBack"/>
      <w:bookmarkEnd w:id="0"/>
      <w:r w:rsidR="00B14BC0">
        <w:t>if$</w:t>
      </w:r>
    </w:p>
    <w:p w:rsidR="00E5774B" w:rsidRPr="00E5774B" w:rsidRDefault="00E5774B" w:rsidP="00E5774B">
      <w:pPr>
        <w:pStyle w:val="Heading1"/>
      </w:pPr>
      <w:r w:rsidRPr="00E5774B">
        <w:t>Header1</w:t>
      </w:r>
    </w:p>
    <w:p w:rsidR="00E5774B" w:rsidRPr="00E5774B" w:rsidRDefault="00E5774B" w:rsidP="00E5774B">
      <w:pPr>
        <w:pStyle w:val="Compact"/>
      </w:pPr>
      <w:r>
        <w:t>Compact</w:t>
      </w:r>
    </w:p>
    <w:p w:rsidR="00E5774B" w:rsidRDefault="00E5774B" w:rsidP="00E5774B">
      <w:pPr>
        <w:pStyle w:val="Heading2"/>
      </w:pPr>
      <w:r>
        <w:t>Header2</w:t>
      </w:r>
    </w:p>
    <w:p w:rsidR="00E5774B" w:rsidRPr="00E5774B" w:rsidRDefault="00E5774B" w:rsidP="00E5774B">
      <w:pPr>
        <w:pStyle w:val="Authors"/>
      </w:pPr>
      <w:r>
        <w:t>Authors</w:t>
      </w:r>
    </w:p>
    <w:p w:rsidR="00E5774B" w:rsidRPr="00E5774B" w:rsidRDefault="00E5774B" w:rsidP="00E5774B">
      <w:pPr>
        <w:pStyle w:val="Heading3"/>
      </w:pPr>
      <w:r>
        <w:t>Header3</w:t>
      </w:r>
    </w:p>
    <w:p w:rsidR="00E5774B" w:rsidRPr="00E5774B" w:rsidRDefault="00E5774B" w:rsidP="00E5774B">
      <w:pPr>
        <w:pStyle w:val="Heading4"/>
      </w:pPr>
      <w:r>
        <w:t>Head</w:t>
      </w:r>
      <w:r w:rsidRPr="00E5774B">
        <w:t>er4</w:t>
      </w:r>
    </w:p>
    <w:p w:rsidR="00E5774B" w:rsidRDefault="00E5774B" w:rsidP="00E5774B">
      <w:pPr>
        <w:pStyle w:val="Heading5"/>
      </w:pPr>
      <w:r w:rsidRPr="00E5774B">
        <w:t>Header5</w:t>
      </w:r>
    </w:p>
    <w:p w:rsidR="00E5774B" w:rsidRPr="00E5774B" w:rsidRDefault="00E5774B" w:rsidP="00E5774B">
      <w:r>
        <w:t>Normal Text</w:t>
      </w:r>
    </w:p>
    <w:p w:rsidR="00E5774B" w:rsidRDefault="00E5774B" w:rsidP="00E5774B">
      <w:pPr>
        <w:pStyle w:val="BlockQuote"/>
      </w:pPr>
      <w:r>
        <w:t>Block Quote</w:t>
      </w:r>
    </w:p>
    <w:sectPr w:rsidR="00E5774B" w:rsidSect="00B65E62">
      <w:pgSz w:w="11906" w:h="16838" w:code="9"/>
      <w:pgMar w:top="851" w:right="851" w:bottom="1440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81BEC5"/>
    <w:multiLevelType w:val="multilevel"/>
    <w:tmpl w:val="1A186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94361"/>
    <w:rsid w:val="004E29B3"/>
    <w:rsid w:val="00590D07"/>
    <w:rsid w:val="00784D58"/>
    <w:rsid w:val="00790EF0"/>
    <w:rsid w:val="008D6863"/>
    <w:rsid w:val="00A93779"/>
    <w:rsid w:val="00B14BC0"/>
    <w:rsid w:val="00B65E62"/>
    <w:rsid w:val="00B86B75"/>
    <w:rsid w:val="00BC48D5"/>
    <w:rsid w:val="00C36279"/>
    <w:rsid w:val="00E315A3"/>
    <w:rsid w:val="00E577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94361"/>
    <w:pPr>
      <w:spacing w:before="180" w:after="180"/>
    </w:pPr>
    <w:rPr>
      <w:rFonts w:ascii="Arial" w:hAnsi="Arial" w:cs="Arial"/>
      <w:color w:val="1B1B1B" w:themeColor="background1"/>
    </w:rPr>
  </w:style>
  <w:style w:type="paragraph" w:styleId="Heading1">
    <w:name w:val="heading 1"/>
    <w:basedOn w:val="Normal"/>
    <w:next w:val="Normal"/>
    <w:uiPriority w:val="9"/>
    <w:qFormat/>
    <w:rsid w:val="00E5774B"/>
    <w:pPr>
      <w:keepNext/>
      <w:keepLines/>
      <w:pBdr>
        <w:bottom w:val="single" w:sz="6" w:space="1" w:color="auto"/>
      </w:pBdr>
      <w:spacing w:before="480" w:after="0" w:line="276" w:lineRule="auto"/>
      <w:outlineLvl w:val="0"/>
    </w:pPr>
    <w:rPr>
      <w:rFonts w:eastAsiaTheme="majorEastAsia"/>
      <w:b/>
      <w:bCs/>
      <w:color w:val="313131" w:themeColor="background1" w:themeTint="E6"/>
      <w:sz w:val="44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494361"/>
    <w:pPr>
      <w:keepNext/>
      <w:keepLines/>
      <w:pBdr>
        <w:bottom w:val="single" w:sz="6" w:space="1" w:color="auto"/>
      </w:pBdr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313131" w:themeColor="background1" w:themeTint="E6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577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13131" w:themeColor="background1" w:themeTint="E6"/>
      <w:sz w:val="32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94361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545454" w:themeColor="background1" w:themeTint="BF"/>
    </w:rPr>
  </w:style>
  <w:style w:type="paragraph" w:styleId="Heading5">
    <w:name w:val="heading 5"/>
    <w:basedOn w:val="Heading4"/>
    <w:next w:val="Normal"/>
    <w:uiPriority w:val="9"/>
    <w:unhideWhenUsed/>
    <w:qFormat/>
    <w:rsid w:val="00E5774B"/>
    <w:pPr>
      <w:outlineLvl w:val="4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Heading1"/>
    <w:next w:val="Normal"/>
    <w:qFormat/>
    <w:rsid w:val="00494361"/>
  </w:style>
  <w:style w:type="paragraph" w:customStyle="1" w:styleId="Authors">
    <w:name w:val="Authors"/>
    <w:next w:val="Normal"/>
    <w:qFormat/>
    <w:rsid w:val="00E5774B"/>
    <w:pPr>
      <w:keepNext/>
      <w:keepLines/>
    </w:pPr>
    <w:rPr>
      <w:rFonts w:ascii="Arial" w:hAnsi="Arial" w:cs="Arial"/>
      <w:color w:val="545454" w:themeColor="background1" w:themeTint="BF"/>
    </w:rPr>
  </w:style>
  <w:style w:type="paragraph" w:styleId="Date">
    <w:name w:val="Date"/>
    <w:next w:val="Normal"/>
    <w:qFormat/>
    <w:rsid w:val="00E5774B"/>
    <w:pPr>
      <w:keepNext/>
      <w:keepLines/>
    </w:pPr>
    <w:rPr>
      <w:rFonts w:ascii="Arial" w:hAnsi="Arial" w:cs="Arial"/>
      <w:i/>
      <w:color w:val="8C8C8C" w:themeColor="background1" w:themeTint="80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494361"/>
    <w:pPr>
      <w:spacing w:before="100" w:after="100"/>
    </w:pPr>
    <w:rPr>
      <w:rFonts w:eastAsiaTheme="majorEastAsia"/>
      <w:bCs/>
      <w:i/>
      <w:color w:val="545454" w:themeColor="background1" w:themeTint="BF"/>
      <w:sz w:val="22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DDDDD"/>
      </a:dk1>
      <a:lt1>
        <a:sysClr val="window" lastClr="1B1B1B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D4012-423F-4974-B436-A9EB2207F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iiwo</cp:lastModifiedBy>
  <cp:revision>4</cp:revision>
  <dcterms:created xsi:type="dcterms:W3CDTF">2014-12-12T22:27:00Z</dcterms:created>
  <dcterms:modified xsi:type="dcterms:W3CDTF">2014-12-12T23:08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